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8268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d517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2:21Z</dcterms:created>
  <dcterms:modified xsi:type="dcterms:W3CDTF">2017-03-13T14:32:21Z</dcterms:modified>
</cp:coreProperties>
</file>